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E77F4" w:rsidRPr="003C6EFF" w:rsidRDefault="00000000">
      <w:pPr>
        <w:pStyle w:val="1"/>
        <w:rPr>
          <w:rFonts w:ascii="Times New Roman" w:hAnsi="Times New Roman" w:cs="Times New Roman"/>
          <w:color w:val="000000" w:themeColor="text1"/>
          <w:lang w:val="ru-RU"/>
        </w:rPr>
      </w:pPr>
      <w:bookmarkStart w:id="0" w:name="отчет-по-практической-работе-1"/>
      <w:r w:rsidRPr="003C6EFF">
        <w:rPr>
          <w:rFonts w:ascii="Times New Roman" w:hAnsi="Times New Roman" w:cs="Times New Roman"/>
          <w:color w:val="000000" w:themeColor="text1"/>
          <w:lang w:val="ru-RU"/>
        </w:rPr>
        <w:t>ОТЧЕТ ПО ПРАКТИЧЕСКОЙ РАБОТЕ №1</w:t>
      </w:r>
    </w:p>
    <w:p w:rsidR="00CE77F4" w:rsidRPr="003C6EFF" w:rsidRDefault="00000000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X79ecf4b87e25f426174bf7ae63542436db65868"/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Тема: “Разработка консольной игры ‘Крестики-нолики’ на </w:t>
      </w:r>
      <w:r w:rsidRPr="003C6EFF">
        <w:rPr>
          <w:rFonts w:ascii="Times New Roman" w:hAnsi="Times New Roman" w:cs="Times New Roman"/>
          <w:color w:val="000000" w:themeColor="text1"/>
        </w:rPr>
        <w:t>Flutter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/</w:t>
      </w:r>
      <w:r w:rsidRPr="003C6EFF">
        <w:rPr>
          <w:rFonts w:ascii="Times New Roman" w:hAnsi="Times New Roman" w:cs="Times New Roman"/>
          <w:color w:val="000000" w:themeColor="text1"/>
        </w:rPr>
        <w:t>Dart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”</w:t>
      </w:r>
    </w:p>
    <w:p w:rsidR="00CE77F4" w:rsidRPr="003C6EFF" w:rsidRDefault="00CE77F4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</w:rPr>
      </w:pPr>
      <w:bookmarkStart w:id="2" w:name="информация-о-студенте"/>
      <w:r w:rsidRPr="003C6EFF">
        <w:rPr>
          <w:rFonts w:ascii="Times New Roman" w:hAnsi="Times New Roman" w:cs="Times New Roman"/>
          <w:color w:val="000000" w:themeColor="text1"/>
        </w:rPr>
        <w:t>ИНФОРМАЦИЯ О СТУДЕНТЕ</w:t>
      </w:r>
    </w:p>
    <w:p w:rsidR="00CE77F4" w:rsidRPr="003C6EF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ФИО</w:t>
      </w:r>
      <w:r w:rsidRPr="003C6EFF">
        <w:rPr>
          <w:rFonts w:ascii="Times New Roman" w:hAnsi="Times New Roman" w:cs="Times New Roman"/>
          <w:color w:val="000000" w:themeColor="text1"/>
        </w:rPr>
        <w:t xml:space="preserve">: </w:t>
      </w:r>
      <w:r w:rsidR="003C6EFF" w:rsidRPr="003C6EFF">
        <w:rPr>
          <w:rFonts w:ascii="Times New Roman" w:hAnsi="Times New Roman" w:cs="Times New Roman"/>
          <w:color w:val="000000" w:themeColor="text1"/>
          <w:lang w:val="ru-RU"/>
        </w:rPr>
        <w:t>Кононыхин Евгений Евгеньевич</w:t>
      </w:r>
    </w:p>
    <w:p w:rsidR="00CE77F4" w:rsidRPr="003C6EF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b/>
          <w:bCs/>
          <w:color w:val="000000" w:themeColor="text1"/>
        </w:rPr>
        <w:t>Групп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: </w:t>
      </w:r>
      <w:r w:rsidR="003C6EFF" w:rsidRPr="003C6EFF">
        <w:rPr>
          <w:rFonts w:ascii="Times New Roman" w:hAnsi="Times New Roman" w:cs="Times New Roman"/>
          <w:color w:val="000000" w:themeColor="text1"/>
          <w:lang w:val="ru-RU"/>
        </w:rPr>
        <w:t>п50-7-22</w:t>
      </w:r>
    </w:p>
    <w:p w:rsidR="00CE77F4" w:rsidRPr="003C6EF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Курс</w:t>
      </w:r>
      <w:r w:rsidRPr="003C6EFF">
        <w:rPr>
          <w:rFonts w:ascii="Times New Roman" w:hAnsi="Times New Roman" w:cs="Times New Roman"/>
          <w:color w:val="000000" w:themeColor="text1"/>
        </w:rPr>
        <w:t>: 4 курс</w:t>
      </w:r>
    </w:p>
    <w:p w:rsidR="00CE77F4" w:rsidRPr="003C6EF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Дисциплина</w:t>
      </w:r>
      <w:r w:rsidRPr="003C6EFF">
        <w:rPr>
          <w:rFonts w:ascii="Times New Roman" w:hAnsi="Times New Roman" w:cs="Times New Roman"/>
          <w:color w:val="000000" w:themeColor="text1"/>
        </w:rPr>
        <w:t>: Flutter/Dart</w:t>
      </w:r>
    </w:p>
    <w:p w:rsidR="00CE77F4" w:rsidRPr="003C6EF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Дата выполнения</w:t>
      </w:r>
      <w:r w:rsidRPr="003C6EFF">
        <w:rPr>
          <w:rFonts w:ascii="Times New Roman" w:hAnsi="Times New Roman" w:cs="Times New Roman"/>
          <w:color w:val="000000" w:themeColor="text1"/>
        </w:rPr>
        <w:t>: 15 сентября 2024</w:t>
      </w:r>
    </w:p>
    <w:p w:rsidR="00CE77F4" w:rsidRPr="003C6EFF" w:rsidRDefault="00CE77F4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цель-работы"/>
      <w:bookmarkEnd w:id="2"/>
      <w:r w:rsidRPr="003C6EFF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</w:p>
    <w:p w:rsidR="00CE77F4" w:rsidRPr="003C6EFF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Разработать консольную игру “Крестики-нолики” с различными режимами игры, демонстрирующую навыки программирования на языке </w:t>
      </w:r>
      <w:r w:rsidRPr="003C6EFF">
        <w:rPr>
          <w:rFonts w:ascii="Times New Roman" w:hAnsi="Times New Roman" w:cs="Times New Roman"/>
          <w:color w:val="000000" w:themeColor="text1"/>
        </w:rPr>
        <w:t>Dart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 и работу с </w:t>
      </w:r>
      <w:r w:rsidRPr="003C6EFF">
        <w:rPr>
          <w:rFonts w:ascii="Times New Roman" w:hAnsi="Times New Roman" w:cs="Times New Roman"/>
          <w:color w:val="000000" w:themeColor="text1"/>
        </w:rPr>
        <w:t>Flutter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3C6EFF">
        <w:rPr>
          <w:rFonts w:ascii="Times New Roman" w:hAnsi="Times New Roman" w:cs="Times New Roman"/>
          <w:color w:val="000000" w:themeColor="text1"/>
        </w:rPr>
        <w:t>SDK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.</w:t>
      </w:r>
    </w:p>
    <w:p w:rsidR="00CE77F4" w:rsidRPr="003C6EFF" w:rsidRDefault="00CE77F4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техническое-задание"/>
      <w:bookmarkEnd w:id="3"/>
      <w:r w:rsidRPr="003C6EFF">
        <w:rPr>
          <w:rFonts w:ascii="Times New Roman" w:hAnsi="Times New Roman" w:cs="Times New Roman"/>
          <w:color w:val="000000" w:themeColor="text1"/>
          <w:lang w:val="ru-RU"/>
        </w:rPr>
        <w:t>ТЕХНИЧЕСКОЕ ЗАДАНИЕ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требования-на-оценку-3"/>
      <w:r w:rsidRPr="003C6EFF">
        <w:rPr>
          <w:rFonts w:ascii="Times New Roman" w:hAnsi="Times New Roman" w:cs="Times New Roman"/>
          <w:color w:val="000000" w:themeColor="text1"/>
          <w:lang w:val="ru-RU"/>
        </w:rPr>
        <w:t>Требования на оценку 3:</w:t>
      </w:r>
    </w:p>
    <w:p w:rsidR="00CE77F4" w:rsidRPr="003C6EF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>Приложение запрашивает у пользователя размер игрового поля</w:t>
      </w:r>
    </w:p>
    <w:p w:rsidR="00CE77F4" w:rsidRPr="003C6EF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Игроки поочередно делают ходы (начиная с </w:t>
      </w:r>
      <w:r w:rsidRPr="003C6EFF">
        <w:rPr>
          <w:rFonts w:ascii="Times New Roman" w:hAnsi="Times New Roman" w:cs="Times New Roman"/>
          <w:color w:val="000000" w:themeColor="text1"/>
        </w:rPr>
        <w:t>X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)</w:t>
      </w:r>
    </w:p>
    <w:p w:rsidR="00CE77F4" w:rsidRPr="003C6EF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>Определение победителя или патовой ситуации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6" w:name="требования-на-оценку-4"/>
      <w:bookmarkEnd w:id="5"/>
      <w:proofErr w:type="spellStart"/>
      <w:r w:rsidRPr="003C6EFF">
        <w:rPr>
          <w:rFonts w:ascii="Times New Roman" w:hAnsi="Times New Roman" w:cs="Times New Roman"/>
          <w:color w:val="000000" w:themeColor="text1"/>
        </w:rPr>
        <w:t>Требовани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н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оценку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4:</w:t>
      </w:r>
    </w:p>
    <w:p w:rsidR="00CE77F4" w:rsidRPr="003C6EFF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>Случайный выбор первого игрока в каждой игре</w:t>
      </w:r>
    </w:p>
    <w:p w:rsidR="00CE77F4" w:rsidRPr="003C6EFF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>Возможность запустить новую игру без выхода из приложения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7" w:name="требования-на-оценку-5"/>
      <w:bookmarkEnd w:id="6"/>
      <w:proofErr w:type="spellStart"/>
      <w:r w:rsidRPr="003C6EFF">
        <w:rPr>
          <w:rFonts w:ascii="Times New Roman" w:hAnsi="Times New Roman" w:cs="Times New Roman"/>
          <w:color w:val="000000" w:themeColor="text1"/>
        </w:rPr>
        <w:t>Требовани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н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оценку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5:</w:t>
      </w:r>
    </w:p>
    <w:p w:rsidR="00CE77F4" w:rsidRPr="003C6EFF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>Режим игры друг против друга</w:t>
      </w:r>
    </w:p>
    <w:p w:rsidR="00CE77F4" w:rsidRPr="003C6EFF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color w:val="000000" w:themeColor="text1"/>
        </w:rPr>
        <w:t>Режим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игры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против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робота</w:t>
      </w:r>
      <w:proofErr w:type="spellEnd"/>
    </w:p>
    <w:p w:rsidR="00CE77F4" w:rsidRPr="003C6EFF" w:rsidRDefault="00000000" w:rsidP="003C6EFF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color w:val="000000" w:themeColor="text1"/>
        </w:rPr>
        <w:t>Реализован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ИИ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дл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робота</w:t>
      </w:r>
      <w:proofErr w:type="spellEnd"/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8" w:name="реализованный-функционал"/>
      <w:bookmarkEnd w:id="4"/>
      <w:bookmarkEnd w:id="7"/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 РЕАЛИЗОВАННЫЙ ФУНКЦИОНАЛ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9" w:name="основные-возможности"/>
      <w:r w:rsidRPr="003C6EFF">
        <w:rPr>
          <w:rFonts w:ascii="Times New Roman" w:hAnsi="Times New Roman" w:cs="Times New Roman"/>
          <w:color w:val="000000" w:themeColor="text1"/>
          <w:lang w:val="ru-RU"/>
        </w:rPr>
        <w:t>1. Основные возможности:</w:t>
      </w:r>
    </w:p>
    <w:p w:rsidR="00CE77F4" w:rsidRPr="003C6EF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Размер поля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от 3</w:t>
      </w:r>
      <w:r w:rsidRPr="003C6EFF">
        <w:rPr>
          <w:rFonts w:ascii="Times New Roman" w:hAnsi="Times New Roman" w:cs="Times New Roman"/>
          <w:color w:val="000000" w:themeColor="text1"/>
        </w:rPr>
        <w:t>x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3 до 10</w:t>
      </w:r>
      <w:r w:rsidRPr="003C6EFF">
        <w:rPr>
          <w:rFonts w:ascii="Times New Roman" w:hAnsi="Times New Roman" w:cs="Times New Roman"/>
          <w:color w:val="000000" w:themeColor="text1"/>
        </w:rPr>
        <w:t>x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10 (настраивается пользователем)</w:t>
      </w:r>
    </w:p>
    <w:p w:rsidR="00CE77F4" w:rsidRPr="003C6EF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b/>
          <w:bCs/>
          <w:color w:val="000000" w:themeColor="text1"/>
        </w:rPr>
        <w:t>Режимы</w:t>
      </w:r>
      <w:proofErr w:type="spellEnd"/>
      <w:r w:rsidRPr="003C6EFF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b/>
          <w:bCs/>
          <w:color w:val="000000" w:themeColor="text1"/>
        </w:rPr>
        <w:t>игры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>:</w:t>
      </w:r>
    </w:p>
    <w:p w:rsidR="00CE77F4" w:rsidRPr="003C6EFF" w:rsidRDefault="00000000">
      <w:pPr>
        <w:pStyle w:val="Compact"/>
        <w:numPr>
          <w:ilvl w:val="1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>Игра против друга (два игрока)</w:t>
      </w:r>
    </w:p>
    <w:p w:rsidR="00CE77F4" w:rsidRPr="003C6EFF" w:rsidRDefault="00000000">
      <w:pPr>
        <w:pStyle w:val="Compact"/>
        <w:numPr>
          <w:ilvl w:val="1"/>
          <w:numId w:val="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Игра против робота (игрок </w:t>
      </w:r>
      <w:r w:rsidRPr="003C6EFF">
        <w:rPr>
          <w:rFonts w:ascii="Times New Roman" w:hAnsi="Times New Roman" w:cs="Times New Roman"/>
          <w:color w:val="000000" w:themeColor="text1"/>
        </w:rPr>
        <w:t>vs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 ИИ)</w:t>
      </w:r>
    </w:p>
    <w:p w:rsidR="00CE77F4" w:rsidRPr="003C6EF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Интерфейс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консольный с красивым отображением и эмодзи</w:t>
      </w:r>
    </w:p>
    <w:p w:rsidR="00CE77F4" w:rsidRPr="003C6EF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b/>
          <w:bCs/>
          <w:color w:val="000000" w:themeColor="text1"/>
        </w:rPr>
        <w:t>Валидаци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: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проверк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корректности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ввод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координат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10" w:name="искусственный-интеллект"/>
      <w:bookmarkEnd w:id="9"/>
      <w:r w:rsidRPr="003C6EFF">
        <w:rPr>
          <w:rFonts w:ascii="Times New Roman" w:hAnsi="Times New Roman" w:cs="Times New Roman"/>
          <w:color w:val="000000" w:themeColor="text1"/>
        </w:rPr>
        <w:lastRenderedPageBreak/>
        <w:t>2. Искусственный интеллект:</w:t>
      </w:r>
    </w:p>
    <w:p w:rsidR="00CE77F4" w:rsidRPr="003C6EFF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Стратегия робота</w:t>
      </w:r>
      <w:r w:rsidRPr="003C6EFF">
        <w:rPr>
          <w:rFonts w:ascii="Times New Roman" w:hAnsi="Times New Roman" w:cs="Times New Roman"/>
          <w:color w:val="000000" w:themeColor="text1"/>
        </w:rPr>
        <w:t>:</w:t>
      </w:r>
    </w:p>
    <w:p w:rsidR="00CE77F4" w:rsidRPr="003C6EFF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>Попытка выиграть (поставить свой символ для победы)</w:t>
      </w:r>
    </w:p>
    <w:p w:rsidR="00CE77F4" w:rsidRPr="003C6EFF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color w:val="000000" w:themeColor="text1"/>
        </w:rPr>
        <w:t>Блокировк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выигрышного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ход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игрока</w:t>
      </w:r>
      <w:proofErr w:type="spellEnd"/>
    </w:p>
    <w:p w:rsidR="00CE77F4" w:rsidRPr="003C6EFF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t>Случайный ход в свободную клетку</w:t>
      </w:r>
    </w:p>
    <w:p w:rsidR="00CE77F4" w:rsidRPr="003C6EFF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Уровень сложности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средний (можно выиграть, но нужно думать)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11" w:name="дополнительные-возможности"/>
      <w:bookmarkEnd w:id="10"/>
      <w:r w:rsidRPr="003C6EFF">
        <w:rPr>
          <w:rFonts w:ascii="Times New Roman" w:hAnsi="Times New Roman" w:cs="Times New Roman"/>
          <w:color w:val="000000" w:themeColor="text1"/>
        </w:rPr>
        <w:t xml:space="preserve">3.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Дополнительные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возможности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>:</w:t>
      </w:r>
    </w:p>
    <w:p w:rsidR="00CE77F4" w:rsidRPr="003C6EFF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t>Случайный выбор первого игрока</w:t>
      </w:r>
    </w:p>
    <w:p w:rsidR="00CE77F4" w:rsidRPr="003C6EFF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>Красивое отображение игрового поля с координатами</w:t>
      </w:r>
    </w:p>
    <w:p w:rsidR="00CE77F4" w:rsidRPr="003C6EFF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color w:val="000000" w:themeColor="text1"/>
        </w:rPr>
        <w:t>Обработк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ошибок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ввода</w:t>
      </w:r>
      <w:proofErr w:type="spellEnd"/>
    </w:p>
    <w:p w:rsidR="00CE77F4" w:rsidRPr="003C6EFF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t>Меню выбора действий после игры</w:t>
      </w:r>
    </w:p>
    <w:p w:rsidR="00CE77F4" w:rsidRPr="003C6EFF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t>Возможность новой игры без перезапуска</w:t>
      </w:r>
    </w:p>
    <w:p w:rsidR="00CE77F4" w:rsidRPr="003C6EFF" w:rsidRDefault="00CE77F4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</w:rPr>
      </w:pPr>
      <w:bookmarkStart w:id="12" w:name="структура-проекта"/>
      <w:bookmarkEnd w:id="8"/>
      <w:bookmarkEnd w:id="11"/>
      <w:r w:rsidRPr="003C6EFF">
        <w:rPr>
          <w:rFonts w:ascii="Times New Roman" w:hAnsi="Times New Roman" w:cs="Times New Roman"/>
          <w:color w:val="000000" w:themeColor="text1"/>
        </w:rPr>
        <w:t>СТРУКТУРА ПРОЕКТА</w:t>
      </w:r>
    </w:p>
    <w:p w:rsidR="00CE77F4" w:rsidRPr="003C6EFF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3C6EFF">
        <w:rPr>
          <w:rStyle w:val="VerbatimChar"/>
          <w:rFonts w:ascii="Times New Roman" w:hAnsi="Times New Roman" w:cs="Times New Roman"/>
          <w:color w:val="000000" w:themeColor="text1"/>
        </w:rPr>
        <w:t>Практическая работа 1/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├── lib/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│   ├── main.dart              # Точка входа в приложение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│   └── game_logic.dart        # Основная логика игры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├── pubspec.yaml               # Конфигурация Flutter проекта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├── README.md                  # Документация проекта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├── ИНСТРУКЦИЯ.md              # Инструкция по запуску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├── demo.dart                  # Демонстрация возможностей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├── run.sh                     # Скрипт запуска (macOS/Linux)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├── run.bat                    # Скрипт запуска (Windows)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└── .gitignore                 # Игнорируемые файлы Git</w:t>
      </w:r>
    </w:p>
    <w:p w:rsidR="00CE77F4" w:rsidRPr="003C6EFF" w:rsidRDefault="00CE77F4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технические-детали"/>
      <w:bookmarkEnd w:id="12"/>
      <w:r w:rsidRPr="003C6EFF">
        <w:rPr>
          <w:rFonts w:ascii="Times New Roman" w:hAnsi="Times New Roman" w:cs="Times New Roman"/>
          <w:color w:val="000000" w:themeColor="text1"/>
          <w:lang w:val="ru-RU"/>
        </w:rPr>
        <w:t>ТЕХНИЧЕСКИЕ ДЕТАЛИ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14" w:name="используемые-технологии"/>
      <w:r w:rsidRPr="003C6EFF">
        <w:rPr>
          <w:rFonts w:ascii="Times New Roman" w:hAnsi="Times New Roman" w:cs="Times New Roman"/>
          <w:color w:val="000000" w:themeColor="text1"/>
          <w:lang w:val="ru-RU"/>
        </w:rPr>
        <w:t>Используемые технологии:</w:t>
      </w:r>
    </w:p>
    <w:p w:rsidR="00CE77F4" w:rsidRPr="003C6EFF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b/>
          <w:bCs/>
          <w:color w:val="000000" w:themeColor="text1"/>
        </w:rPr>
        <w:t>Язык</w:t>
      </w:r>
      <w:proofErr w:type="spellEnd"/>
      <w:r w:rsidRPr="003C6EFF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b/>
          <w:bCs/>
          <w:color w:val="000000" w:themeColor="text1"/>
        </w:rPr>
        <w:t>программировани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>: Dart 3.0.0+</w:t>
      </w:r>
    </w:p>
    <w:p w:rsidR="00CE77F4" w:rsidRPr="003C6EFF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Фреймворк</w:t>
      </w:r>
      <w:r w:rsidRPr="003C6EFF">
        <w:rPr>
          <w:rFonts w:ascii="Times New Roman" w:hAnsi="Times New Roman" w:cs="Times New Roman"/>
          <w:color w:val="000000" w:themeColor="text1"/>
        </w:rPr>
        <w:t>: Flutter 3.10.0+</w:t>
      </w:r>
    </w:p>
    <w:p w:rsidR="00CE77F4" w:rsidRPr="003C6EFF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Тип приложения</w:t>
      </w:r>
      <w:r w:rsidRPr="003C6EFF">
        <w:rPr>
          <w:rFonts w:ascii="Times New Roman" w:hAnsi="Times New Roman" w:cs="Times New Roman"/>
          <w:color w:val="000000" w:themeColor="text1"/>
        </w:rPr>
        <w:t>: Консольное приложение</w:t>
      </w:r>
    </w:p>
    <w:p w:rsidR="00CE77F4" w:rsidRPr="003C6EFF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Система контроля версий</w:t>
      </w:r>
      <w:r w:rsidRPr="003C6EFF">
        <w:rPr>
          <w:rFonts w:ascii="Times New Roman" w:hAnsi="Times New Roman" w:cs="Times New Roman"/>
          <w:color w:val="000000" w:themeColor="text1"/>
        </w:rPr>
        <w:t>: Git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15" w:name="ключевые-классы-и-методы"/>
      <w:bookmarkEnd w:id="14"/>
      <w:r w:rsidRPr="003C6EFF">
        <w:rPr>
          <w:rFonts w:ascii="Times New Roman" w:hAnsi="Times New Roman" w:cs="Times New Roman"/>
          <w:color w:val="000000" w:themeColor="text1"/>
        </w:rPr>
        <w:t>Ключевые классы и методы:</w:t>
      </w:r>
    </w:p>
    <w:p w:rsidR="00CE77F4" w:rsidRPr="003C6EFF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 xml:space="preserve">Класс </w:t>
      </w:r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TicTacToeGame</w:t>
      </w:r>
      <w:r w:rsidRPr="003C6EFF">
        <w:rPr>
          <w:rFonts w:ascii="Times New Roman" w:hAnsi="Times New Roman" w:cs="Times New Roman"/>
          <w:color w:val="000000" w:themeColor="text1"/>
        </w:rPr>
        <w:t>: основной класс игры</w:t>
      </w:r>
    </w:p>
    <w:p w:rsidR="00CE77F4" w:rsidRPr="003C6EFF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Метод </w:t>
      </w:r>
      <w:proofErr w:type="spellStart"/>
      <w:proofErr w:type="gramStart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startGame</w:t>
      </w:r>
      <w:proofErr w:type="spellEnd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  <w:lang w:val="ru-RU"/>
        </w:rPr>
        <w:t>(</w:t>
      </w:r>
      <w:proofErr w:type="gramEnd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  <w:lang w:val="ru-RU"/>
        </w:rPr>
        <w:t>)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запуск игры и главное меню</w:t>
      </w:r>
    </w:p>
    <w:p w:rsidR="00CE77F4" w:rsidRPr="003C6EFF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Метод </w:t>
      </w:r>
      <w:proofErr w:type="spellStart"/>
      <w:proofErr w:type="gramStart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setupGame</w:t>
      </w:r>
      <w:proofErr w:type="spellEnd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  <w:lang w:val="ru-RU"/>
        </w:rPr>
        <w:t>(</w:t>
      </w:r>
      <w:proofErr w:type="gramEnd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  <w:lang w:val="ru-RU"/>
        </w:rPr>
        <w:t>)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настройка игры и инициализация поля</w:t>
      </w:r>
    </w:p>
    <w:p w:rsidR="00CE77F4" w:rsidRPr="003C6EFF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b/>
          <w:bCs/>
          <w:color w:val="000000" w:themeColor="text1"/>
        </w:rPr>
        <w:t>Метод</w:t>
      </w:r>
      <w:proofErr w:type="spellEnd"/>
      <w:r w:rsidRPr="003C6EFF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proofErr w:type="spellStart"/>
      <w:proofErr w:type="gramStart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playGame</w:t>
      </w:r>
      <w:proofErr w:type="spellEnd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(</w:t>
      </w:r>
      <w:proofErr w:type="gramEnd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)</w:t>
      </w:r>
      <w:r w:rsidRPr="003C6EFF">
        <w:rPr>
          <w:rFonts w:ascii="Times New Roman" w:hAnsi="Times New Roman" w:cs="Times New Roman"/>
          <w:color w:val="000000" w:themeColor="text1"/>
        </w:rPr>
        <w:t xml:space="preserve">: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основной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игровой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цикл</w:t>
      </w:r>
    </w:p>
    <w:p w:rsidR="00CE77F4" w:rsidRPr="003C6EFF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 xml:space="preserve">Метод </w:t>
      </w:r>
      <w:proofErr w:type="gramStart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makeRobotMove(</w:t>
      </w:r>
      <w:proofErr w:type="gramEnd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)</w:t>
      </w:r>
      <w:r w:rsidRPr="003C6EFF">
        <w:rPr>
          <w:rFonts w:ascii="Times New Roman" w:hAnsi="Times New Roman" w:cs="Times New Roman"/>
          <w:color w:val="000000" w:themeColor="text1"/>
        </w:rPr>
        <w:t>: логика ИИ робота</w:t>
      </w:r>
    </w:p>
    <w:p w:rsidR="00CE77F4" w:rsidRPr="003C6EFF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 xml:space="preserve">Метод </w:t>
      </w:r>
      <w:proofErr w:type="gramStart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checkWinner(</w:t>
      </w:r>
      <w:proofErr w:type="gramEnd"/>
      <w:r w:rsidRPr="003C6EFF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)</w:t>
      </w:r>
      <w:r w:rsidRPr="003C6EFF">
        <w:rPr>
          <w:rFonts w:ascii="Times New Roman" w:hAnsi="Times New Roman" w:cs="Times New Roman"/>
          <w:color w:val="000000" w:themeColor="text1"/>
        </w:rPr>
        <w:t>: проверка условий победы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16" w:name="особенности-реализации"/>
      <w:bookmarkEnd w:id="15"/>
      <w:r w:rsidRPr="003C6EFF">
        <w:rPr>
          <w:rFonts w:ascii="Times New Roman" w:hAnsi="Times New Roman" w:cs="Times New Roman"/>
          <w:color w:val="000000" w:themeColor="text1"/>
        </w:rPr>
        <w:t>Особенности реализации:</w:t>
      </w:r>
    </w:p>
    <w:p w:rsidR="00CE77F4" w:rsidRPr="003C6EFF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Использование </w:t>
      </w:r>
      <w:r w:rsidRPr="003C6EFF">
        <w:rPr>
          <w:rStyle w:val="VerbatimChar"/>
          <w:rFonts w:ascii="Times New Roman" w:hAnsi="Times New Roman" w:cs="Times New Roman"/>
          <w:color w:val="000000" w:themeColor="text1"/>
        </w:rPr>
        <w:t>late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 переменных для отложенной инициализации</w:t>
      </w:r>
    </w:p>
    <w:p w:rsidR="00CE77F4" w:rsidRPr="003C6EFF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color w:val="000000" w:themeColor="text1"/>
        </w:rPr>
        <w:t>Обработк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пользовательского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ввод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с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валидацией</w:t>
      </w:r>
      <w:proofErr w:type="spellEnd"/>
    </w:p>
    <w:p w:rsidR="00CE77F4" w:rsidRPr="003C6EFF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lastRenderedPageBreak/>
        <w:t>Модульная архитектура с разделением логики</w:t>
      </w:r>
    </w:p>
    <w:p w:rsidR="00CE77F4" w:rsidRPr="003C6EFF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t>Кроссплатформенность (macOS, Linux, Windows)</w:t>
      </w:r>
    </w:p>
    <w:p w:rsidR="00CE77F4" w:rsidRPr="003C6EFF" w:rsidRDefault="00CE77F4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инструкция-по-запуску"/>
      <w:bookmarkEnd w:id="13"/>
      <w:bookmarkEnd w:id="16"/>
      <w:r w:rsidRPr="003C6EFF">
        <w:rPr>
          <w:rFonts w:ascii="Times New Roman" w:hAnsi="Times New Roman" w:cs="Times New Roman"/>
          <w:color w:val="000000" w:themeColor="text1"/>
          <w:lang w:val="ru-RU"/>
        </w:rPr>
        <w:t>ИНСТРУКЦИЯ ПО ЗАПУСКУ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18" w:name="способ-1---через-скрипт-рекомендуется"/>
      <w:r w:rsidRPr="003C6EFF">
        <w:rPr>
          <w:rFonts w:ascii="Times New Roman" w:hAnsi="Times New Roman" w:cs="Times New Roman"/>
          <w:color w:val="000000" w:themeColor="text1"/>
          <w:lang w:val="ru-RU"/>
        </w:rPr>
        <w:t>Способ 1 - Через скрипт (рекомендуется):</w:t>
      </w:r>
    </w:p>
    <w:p w:rsidR="00CE77F4" w:rsidRPr="003C6EFF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3C6EFF">
        <w:rPr>
          <w:rStyle w:val="CommentTok"/>
          <w:rFonts w:ascii="Times New Roman" w:hAnsi="Times New Roman" w:cs="Times New Roman"/>
          <w:color w:val="000000" w:themeColor="text1"/>
        </w:rPr>
        <w:t xml:space="preserve"># </w:t>
      </w:r>
      <w:proofErr w:type="spellStart"/>
      <w:r w:rsidRPr="003C6EFF">
        <w:rPr>
          <w:rStyle w:val="CommentTok"/>
          <w:rFonts w:ascii="Times New Roman" w:hAnsi="Times New Roman" w:cs="Times New Roman"/>
          <w:color w:val="000000" w:themeColor="text1"/>
        </w:rPr>
        <w:t>На</w:t>
      </w:r>
      <w:proofErr w:type="spellEnd"/>
      <w:r w:rsidRPr="003C6EFF">
        <w:rPr>
          <w:rStyle w:val="CommentTok"/>
          <w:rFonts w:ascii="Times New Roman" w:hAnsi="Times New Roman" w:cs="Times New Roman"/>
          <w:color w:val="000000" w:themeColor="text1"/>
        </w:rPr>
        <w:t xml:space="preserve"> macOS/Linux: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ExtensionTok"/>
          <w:rFonts w:ascii="Times New Roman" w:hAnsi="Times New Roman" w:cs="Times New Roman"/>
          <w:color w:val="000000" w:themeColor="text1"/>
        </w:rPr>
        <w:t>./run.sh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CommentTok"/>
          <w:rFonts w:ascii="Times New Roman" w:hAnsi="Times New Roman" w:cs="Times New Roman"/>
          <w:color w:val="000000" w:themeColor="text1"/>
        </w:rPr>
        <w:t># На Windows:</w:t>
      </w:r>
      <w:r w:rsidRPr="003C6EFF">
        <w:rPr>
          <w:rFonts w:ascii="Times New Roman" w:hAnsi="Times New Roman" w:cs="Times New Roman"/>
          <w:color w:val="000000" w:themeColor="text1"/>
        </w:rPr>
        <w:br/>
      </w:r>
      <w:r w:rsidRPr="003C6EFF">
        <w:rPr>
          <w:rStyle w:val="ExtensionTok"/>
          <w:rFonts w:ascii="Times New Roman" w:hAnsi="Times New Roman" w:cs="Times New Roman"/>
          <w:color w:val="000000" w:themeColor="text1"/>
        </w:rPr>
        <w:t>run.bat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19" w:name="способ-2---напрямую-через-dart"/>
      <w:bookmarkEnd w:id="18"/>
      <w:r w:rsidRPr="003C6EFF">
        <w:rPr>
          <w:rFonts w:ascii="Times New Roman" w:hAnsi="Times New Roman" w:cs="Times New Roman"/>
          <w:color w:val="000000" w:themeColor="text1"/>
        </w:rPr>
        <w:t>Способ 2 - Напрямую через Dart:</w:t>
      </w:r>
    </w:p>
    <w:p w:rsidR="00CE77F4" w:rsidRPr="003C6EFF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3C6EFF">
        <w:rPr>
          <w:rStyle w:val="ExtensionTok"/>
          <w:rFonts w:ascii="Times New Roman" w:hAnsi="Times New Roman" w:cs="Times New Roman"/>
          <w:color w:val="000000" w:themeColor="text1"/>
        </w:rPr>
        <w:t>dart</w:t>
      </w:r>
      <w:r w:rsidRPr="003C6EFF">
        <w:rPr>
          <w:rStyle w:val="NormalTok"/>
          <w:rFonts w:ascii="Times New Roman" w:hAnsi="Times New Roman" w:cs="Times New Roman"/>
          <w:color w:val="000000" w:themeColor="text1"/>
        </w:rPr>
        <w:t xml:space="preserve"> run lib/main.dart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20" w:name="способ-3---демонстрация-возможностей"/>
      <w:bookmarkEnd w:id="19"/>
      <w:r w:rsidRPr="003C6EFF">
        <w:rPr>
          <w:rFonts w:ascii="Times New Roman" w:hAnsi="Times New Roman" w:cs="Times New Roman"/>
          <w:color w:val="000000" w:themeColor="text1"/>
          <w:lang w:val="ru-RU"/>
        </w:rPr>
        <w:t>Способ 3 - Демонстрация возможностей:</w:t>
      </w:r>
    </w:p>
    <w:p w:rsidR="00CE77F4" w:rsidRPr="003C6EFF" w:rsidRDefault="00000000">
      <w:pPr>
        <w:pStyle w:val="SourceCode"/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Style w:val="ExtensionTok"/>
          <w:rFonts w:ascii="Times New Roman" w:hAnsi="Times New Roman" w:cs="Times New Roman"/>
          <w:color w:val="000000" w:themeColor="text1"/>
        </w:rPr>
        <w:t>dart</w:t>
      </w:r>
      <w:r w:rsidRPr="003C6EFF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3C6EFF">
        <w:rPr>
          <w:rStyle w:val="NormalTok"/>
          <w:rFonts w:ascii="Times New Roman" w:hAnsi="Times New Roman" w:cs="Times New Roman"/>
          <w:color w:val="000000" w:themeColor="text1"/>
        </w:rPr>
        <w:t>run</w:t>
      </w:r>
      <w:r w:rsidRPr="003C6EFF">
        <w:rPr>
          <w:rStyle w:val="NormalTok"/>
          <w:rFonts w:ascii="Times New Roman" w:hAnsi="Times New Roman" w:cs="Times New Roman"/>
          <w:color w:val="000000" w:themeColor="text1"/>
          <w:lang w:val="ru-RU"/>
        </w:rPr>
        <w:t xml:space="preserve"> </w:t>
      </w:r>
      <w:proofErr w:type="gramStart"/>
      <w:r w:rsidRPr="003C6EFF">
        <w:rPr>
          <w:rStyle w:val="NormalTok"/>
          <w:rFonts w:ascii="Times New Roman" w:hAnsi="Times New Roman" w:cs="Times New Roman"/>
          <w:color w:val="000000" w:themeColor="text1"/>
        </w:rPr>
        <w:t>demo</w:t>
      </w:r>
      <w:r w:rsidRPr="003C6EFF">
        <w:rPr>
          <w:rStyle w:val="NormalTok"/>
          <w:rFonts w:ascii="Times New Roman" w:hAnsi="Times New Roman" w:cs="Times New Roman"/>
          <w:color w:val="000000" w:themeColor="text1"/>
          <w:lang w:val="ru-RU"/>
        </w:rPr>
        <w:t>.</w:t>
      </w:r>
      <w:r w:rsidRPr="003C6EFF">
        <w:rPr>
          <w:rStyle w:val="NormalTok"/>
          <w:rFonts w:ascii="Times New Roman" w:hAnsi="Times New Roman" w:cs="Times New Roman"/>
          <w:color w:val="000000" w:themeColor="text1"/>
        </w:rPr>
        <w:t>dart</w:t>
      </w:r>
      <w:proofErr w:type="gramEnd"/>
    </w:p>
    <w:p w:rsidR="00CE77F4" w:rsidRPr="003C6EFF" w:rsidRDefault="00CE77F4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</w:rPr>
      </w:pPr>
      <w:bookmarkStart w:id="21" w:name="тестирование"/>
      <w:bookmarkEnd w:id="17"/>
      <w:bookmarkEnd w:id="20"/>
      <w:r w:rsidRPr="003C6EFF">
        <w:rPr>
          <w:rFonts w:ascii="Times New Roman" w:hAnsi="Times New Roman" w:cs="Times New Roman"/>
          <w:color w:val="000000" w:themeColor="text1"/>
        </w:rPr>
        <w:t>ТЕСТИРОВАНИЕ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22" w:name="проведенные-тесты"/>
      <w:r w:rsidRPr="003C6EFF">
        <w:rPr>
          <w:rFonts w:ascii="Times New Roman" w:hAnsi="Times New Roman" w:cs="Times New Roman"/>
          <w:color w:val="000000" w:themeColor="text1"/>
        </w:rPr>
        <w:t>Проведенные тесты:</w:t>
      </w:r>
    </w:p>
    <w:p w:rsidR="00CE77F4" w:rsidRPr="003C6EFF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Тест базового функционала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игра 3</w:t>
      </w:r>
      <w:r w:rsidRPr="003C6EFF">
        <w:rPr>
          <w:rFonts w:ascii="Times New Roman" w:hAnsi="Times New Roman" w:cs="Times New Roman"/>
          <w:color w:val="000000" w:themeColor="text1"/>
        </w:rPr>
        <w:t>x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3 против друга</w:t>
      </w:r>
    </w:p>
    <w:p w:rsidR="00CE77F4" w:rsidRPr="003C6EFF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Тест ИИ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игра против робота на поле 3</w:t>
      </w:r>
      <w:r w:rsidRPr="003C6EFF">
        <w:rPr>
          <w:rFonts w:ascii="Times New Roman" w:hAnsi="Times New Roman" w:cs="Times New Roman"/>
          <w:color w:val="000000" w:themeColor="text1"/>
        </w:rPr>
        <w:t>x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3</w:t>
      </w:r>
    </w:p>
    <w:p w:rsidR="00CE77F4" w:rsidRPr="003C6EFF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Тест больших полей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игра на поле 5</w:t>
      </w:r>
      <w:r w:rsidRPr="003C6EFF">
        <w:rPr>
          <w:rFonts w:ascii="Times New Roman" w:hAnsi="Times New Roman" w:cs="Times New Roman"/>
          <w:color w:val="000000" w:themeColor="text1"/>
        </w:rPr>
        <w:t>x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5</w:t>
      </w:r>
    </w:p>
    <w:p w:rsidR="00CE77F4" w:rsidRPr="003C6EFF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Тест валидации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проверка обработки некорректного ввода</w:t>
      </w:r>
    </w:p>
    <w:p w:rsidR="00CE77F4" w:rsidRPr="003C6EFF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Тест граничных случаев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ничья, быстрая победа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23" w:name="результаты-тестирования"/>
      <w:bookmarkEnd w:id="22"/>
      <w:proofErr w:type="spellStart"/>
      <w:r w:rsidRPr="003C6EFF">
        <w:rPr>
          <w:rFonts w:ascii="Times New Roman" w:hAnsi="Times New Roman" w:cs="Times New Roman"/>
          <w:color w:val="000000" w:themeColor="text1"/>
        </w:rPr>
        <w:t>Результаты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тестировани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>:</w:t>
      </w:r>
    </w:p>
    <w:p w:rsidR="00CE77F4" w:rsidRPr="003C6EFF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color w:val="000000" w:themeColor="text1"/>
          <w:lang w:val="ru-RU"/>
        </w:rPr>
        <w:t>Все режимы игры работают корректно</w:t>
      </w:r>
    </w:p>
    <w:p w:rsidR="00CE77F4" w:rsidRPr="003C6EFF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t xml:space="preserve">ИИ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демонстрирует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разумное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поведение</w:t>
      </w:r>
      <w:proofErr w:type="spellEnd"/>
    </w:p>
    <w:p w:rsidR="00CE77F4" w:rsidRPr="003C6EFF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color w:val="000000" w:themeColor="text1"/>
        </w:rPr>
        <w:t>Валидаци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ввод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работает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правильно</w:t>
      </w:r>
      <w:proofErr w:type="spellEnd"/>
    </w:p>
    <w:p w:rsidR="00CE77F4" w:rsidRPr="003C6EFF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color w:val="000000" w:themeColor="text1"/>
        </w:rPr>
        <w:t>Интерфейс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отображаетс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корректно</w:t>
      </w:r>
      <w:proofErr w:type="spellEnd"/>
    </w:p>
    <w:p w:rsidR="00CE77F4" w:rsidRPr="003C6EFF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color w:val="000000" w:themeColor="text1"/>
        </w:rPr>
        <w:t>Обработк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ошибок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функционирует</w:t>
      </w:r>
      <w:proofErr w:type="spellEnd"/>
    </w:p>
    <w:p w:rsidR="00CE77F4" w:rsidRPr="003C6EFF" w:rsidRDefault="00CE77F4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</w:rPr>
      </w:pPr>
      <w:bookmarkStart w:id="24" w:name="анализ-выполнения-требований"/>
      <w:bookmarkEnd w:id="21"/>
      <w:bookmarkEnd w:id="23"/>
      <w:r w:rsidRPr="003C6EFF">
        <w:rPr>
          <w:rFonts w:ascii="Times New Roman" w:hAnsi="Times New Roman" w:cs="Times New Roman"/>
          <w:color w:val="000000" w:themeColor="text1"/>
        </w:rPr>
        <w:t xml:space="preserve"> АНАЛИЗ ВЫПОЛНЕНИЯ ТРЕБОВАНИЙ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47"/>
        <w:gridCol w:w="2032"/>
        <w:gridCol w:w="4826"/>
      </w:tblGrid>
      <w:tr w:rsidR="003C6EFF" w:rsidRPr="003C6EFF" w:rsidTr="00CE77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36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</w:rPr>
              <w:t>Требование</w:t>
            </w:r>
          </w:p>
        </w:tc>
        <w:tc>
          <w:tcPr>
            <w:tcW w:w="1624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</w:rPr>
              <w:t>Статус</w:t>
            </w:r>
          </w:p>
        </w:tc>
        <w:tc>
          <w:tcPr>
            <w:tcW w:w="3858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</w:rPr>
              <w:t>Описание реализации</w:t>
            </w:r>
          </w:p>
        </w:tc>
      </w:tr>
      <w:tr w:rsidR="003C6EFF" w:rsidRPr="003C6EFF">
        <w:tc>
          <w:tcPr>
            <w:tcW w:w="2436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Запрос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размера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поля</w:t>
            </w:r>
            <w:proofErr w:type="spellEnd"/>
          </w:p>
        </w:tc>
        <w:tc>
          <w:tcPr>
            <w:tcW w:w="1624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Apple Color Emoji" w:hAnsi="Apple Color Emoji" w:cs="Apple Color Emoji"/>
                <w:color w:val="000000" w:themeColor="text1"/>
              </w:rPr>
              <w:t>✅</w:t>
            </w:r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Выполнено</w:t>
            </w:r>
          </w:p>
        </w:tc>
        <w:tc>
          <w:tcPr>
            <w:tcW w:w="3858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  <w:lang w:val="ru-RU"/>
              </w:rPr>
              <w:t>Пользователь вводит размер от 3 до 10</w:t>
            </w:r>
          </w:p>
        </w:tc>
      </w:tr>
      <w:tr w:rsidR="003C6EFF" w:rsidRPr="003C6EFF">
        <w:tc>
          <w:tcPr>
            <w:tcW w:w="2436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Поочередные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ходы</w:t>
            </w:r>
            <w:proofErr w:type="spellEnd"/>
          </w:p>
        </w:tc>
        <w:tc>
          <w:tcPr>
            <w:tcW w:w="1624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Apple Color Emoji" w:hAnsi="Apple Color Emoji" w:cs="Apple Color Emoji"/>
                <w:color w:val="000000" w:themeColor="text1"/>
              </w:rPr>
              <w:t>✅</w:t>
            </w:r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Выполнено</w:t>
            </w:r>
          </w:p>
        </w:tc>
        <w:tc>
          <w:tcPr>
            <w:tcW w:w="3858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Игроки </w:t>
            </w:r>
            <w:r w:rsidRPr="003C6EFF">
              <w:rPr>
                <w:rFonts w:ascii="Times New Roman" w:hAnsi="Times New Roman" w:cs="Times New Roman"/>
                <w:color w:val="000000" w:themeColor="text1"/>
              </w:rPr>
              <w:t>X</w:t>
            </w:r>
            <w:r w:rsidRPr="003C6EFF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и </w:t>
            </w:r>
            <w:r w:rsidRPr="003C6EFF">
              <w:rPr>
                <w:rFonts w:ascii="Times New Roman" w:hAnsi="Times New Roman" w:cs="Times New Roman"/>
                <w:color w:val="000000" w:themeColor="text1"/>
              </w:rPr>
              <w:t>O</w:t>
            </w:r>
            <w:r w:rsidRPr="003C6EFF">
              <w:rPr>
                <w:rFonts w:ascii="Times New Roman" w:hAnsi="Times New Roman" w:cs="Times New Roman"/>
                <w:color w:val="000000" w:themeColor="text1"/>
                <w:lang w:val="ru-RU"/>
              </w:rPr>
              <w:t xml:space="preserve"> ходят по очереди</w:t>
            </w:r>
          </w:p>
        </w:tc>
      </w:tr>
      <w:tr w:rsidR="003C6EFF" w:rsidRPr="003C6EFF">
        <w:tc>
          <w:tcPr>
            <w:tcW w:w="2436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Определение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победителя</w:t>
            </w:r>
            <w:proofErr w:type="spellEnd"/>
          </w:p>
        </w:tc>
        <w:tc>
          <w:tcPr>
            <w:tcW w:w="1624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Apple Color Emoji" w:hAnsi="Apple Color Emoji" w:cs="Apple Color Emoji"/>
                <w:color w:val="000000" w:themeColor="text1"/>
              </w:rPr>
              <w:t>✅</w:t>
            </w:r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Выполнено</w:t>
            </w:r>
          </w:p>
        </w:tc>
        <w:tc>
          <w:tcPr>
            <w:tcW w:w="3858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</w:rPr>
              <w:t>Проверка строк, столбцов, диагоналей</w:t>
            </w:r>
          </w:p>
        </w:tc>
      </w:tr>
      <w:tr w:rsidR="003C6EFF" w:rsidRPr="003C6EFF">
        <w:tc>
          <w:tcPr>
            <w:tcW w:w="2436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Случайный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первый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игрок</w:t>
            </w:r>
            <w:proofErr w:type="spellEnd"/>
          </w:p>
        </w:tc>
        <w:tc>
          <w:tcPr>
            <w:tcW w:w="1624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Apple Color Emoji" w:hAnsi="Apple Color Emoji" w:cs="Apple Color Emoji"/>
                <w:color w:val="000000" w:themeColor="text1"/>
              </w:rPr>
              <w:t>✅</w:t>
            </w:r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Выполнено</w:t>
            </w:r>
          </w:p>
        </w:tc>
        <w:tc>
          <w:tcPr>
            <w:tcW w:w="3858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</w:rPr>
              <w:t>Используется Random.nextBool()</w:t>
            </w:r>
          </w:p>
        </w:tc>
      </w:tr>
      <w:tr w:rsidR="003C6EFF" w:rsidRPr="003C6EFF">
        <w:tc>
          <w:tcPr>
            <w:tcW w:w="2436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Новая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игра</w:t>
            </w:r>
            <w:proofErr w:type="spellEnd"/>
          </w:p>
        </w:tc>
        <w:tc>
          <w:tcPr>
            <w:tcW w:w="1624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Apple Color Emoji" w:hAnsi="Apple Color Emoji" w:cs="Apple Color Emoji"/>
                <w:color w:val="000000" w:themeColor="text1"/>
              </w:rPr>
              <w:t>✅</w:t>
            </w:r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Выполнено</w:t>
            </w:r>
          </w:p>
        </w:tc>
        <w:tc>
          <w:tcPr>
            <w:tcW w:w="3858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</w:rPr>
              <w:t>Меню выбора после завершения</w:t>
            </w:r>
          </w:p>
        </w:tc>
      </w:tr>
      <w:tr w:rsidR="003C6EFF" w:rsidRPr="003C6EFF">
        <w:tc>
          <w:tcPr>
            <w:tcW w:w="2436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Режим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против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друга</w:t>
            </w:r>
            <w:proofErr w:type="spellEnd"/>
          </w:p>
        </w:tc>
        <w:tc>
          <w:tcPr>
            <w:tcW w:w="1624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Apple Color Emoji" w:hAnsi="Apple Color Emoji" w:cs="Apple Color Emoji"/>
                <w:color w:val="000000" w:themeColor="text1"/>
              </w:rPr>
              <w:t>✅</w:t>
            </w:r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Выполнено</w:t>
            </w:r>
          </w:p>
        </w:tc>
        <w:tc>
          <w:tcPr>
            <w:tcW w:w="3858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  <w:lang w:val="ru-RU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  <w:lang w:val="ru-RU"/>
              </w:rPr>
              <w:t>Два игрока поочередно делают ходы</w:t>
            </w:r>
          </w:p>
        </w:tc>
      </w:tr>
      <w:tr w:rsidR="003C6EFF" w:rsidRPr="003C6EFF">
        <w:tc>
          <w:tcPr>
            <w:tcW w:w="2436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Режим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против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робота</w:t>
            </w:r>
            <w:proofErr w:type="spellEnd"/>
          </w:p>
        </w:tc>
        <w:tc>
          <w:tcPr>
            <w:tcW w:w="1624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Apple Color Emoji" w:hAnsi="Apple Color Emoji" w:cs="Apple Color Emoji"/>
                <w:color w:val="000000" w:themeColor="text1"/>
              </w:rPr>
              <w:t>✅</w:t>
            </w:r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Выполнено</w:t>
            </w:r>
          </w:p>
        </w:tc>
        <w:tc>
          <w:tcPr>
            <w:tcW w:w="3858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</w:rPr>
              <w:t>Игрок против ИИ</w:t>
            </w:r>
          </w:p>
        </w:tc>
      </w:tr>
      <w:tr w:rsidR="003C6EFF" w:rsidRPr="003C6EFF">
        <w:tc>
          <w:tcPr>
            <w:tcW w:w="2436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</w:rPr>
              <w:lastRenderedPageBreak/>
              <w:t xml:space="preserve">ИИ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для</w:t>
            </w:r>
            <w:proofErr w:type="spellEnd"/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C6EFF">
              <w:rPr>
                <w:rFonts w:ascii="Times New Roman" w:hAnsi="Times New Roman" w:cs="Times New Roman"/>
                <w:color w:val="000000" w:themeColor="text1"/>
              </w:rPr>
              <w:t>робота</w:t>
            </w:r>
            <w:proofErr w:type="spellEnd"/>
          </w:p>
        </w:tc>
        <w:tc>
          <w:tcPr>
            <w:tcW w:w="1624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Apple Color Emoji" w:hAnsi="Apple Color Emoji" w:cs="Apple Color Emoji"/>
                <w:color w:val="000000" w:themeColor="text1"/>
              </w:rPr>
              <w:t>✅</w:t>
            </w:r>
            <w:r w:rsidRPr="003C6EFF">
              <w:rPr>
                <w:rFonts w:ascii="Times New Roman" w:hAnsi="Times New Roman" w:cs="Times New Roman"/>
                <w:color w:val="000000" w:themeColor="text1"/>
              </w:rPr>
              <w:t xml:space="preserve"> Выполнено</w:t>
            </w:r>
          </w:p>
        </w:tc>
        <w:tc>
          <w:tcPr>
            <w:tcW w:w="3858" w:type="dxa"/>
          </w:tcPr>
          <w:p w:rsidR="00CE77F4" w:rsidRPr="003C6EF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3C6EFF">
              <w:rPr>
                <w:rFonts w:ascii="Times New Roman" w:hAnsi="Times New Roman" w:cs="Times New Roman"/>
                <w:color w:val="000000" w:themeColor="text1"/>
              </w:rPr>
              <w:t>Стратегический ИИ с блокировкой</w:t>
            </w:r>
          </w:p>
        </w:tc>
      </w:tr>
    </w:tbl>
    <w:p w:rsidR="00CE77F4" w:rsidRPr="003C6EFF" w:rsidRDefault="00CE77F4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25" w:name="дополнительные-возможности-1"/>
      <w:bookmarkEnd w:id="24"/>
      <w:r w:rsidRPr="003C6EFF">
        <w:rPr>
          <w:rFonts w:ascii="Times New Roman" w:hAnsi="Times New Roman" w:cs="Times New Roman"/>
          <w:color w:val="000000" w:themeColor="text1"/>
          <w:lang w:val="ru-RU"/>
        </w:rPr>
        <w:t>ДОПОЛНИТЕЛЬНЫЕ ВОЗМОЖНОСТИ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  <w:lang w:val="ru-RU"/>
        </w:rPr>
      </w:pPr>
      <w:bookmarkStart w:id="26" w:name="реализованные-улучшения"/>
      <w:r w:rsidRPr="003C6EFF">
        <w:rPr>
          <w:rFonts w:ascii="Times New Roman" w:hAnsi="Times New Roman" w:cs="Times New Roman"/>
          <w:color w:val="000000" w:themeColor="text1"/>
          <w:lang w:val="ru-RU"/>
        </w:rPr>
        <w:t>Реализованные улучшения:</w:t>
      </w:r>
    </w:p>
    <w:p w:rsidR="00CE77F4" w:rsidRPr="003C6EFF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Красивый интерфейс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использование эмодзи и форматирования</w:t>
      </w:r>
    </w:p>
    <w:p w:rsidR="00CE77F4" w:rsidRPr="003C6EFF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C6EFF">
        <w:rPr>
          <w:rFonts w:ascii="Times New Roman" w:hAnsi="Times New Roman" w:cs="Times New Roman"/>
          <w:b/>
          <w:bCs/>
          <w:color w:val="000000" w:themeColor="text1"/>
        </w:rPr>
        <w:t>Подробная</w:t>
      </w:r>
      <w:proofErr w:type="spellEnd"/>
      <w:r w:rsidRPr="003C6EFF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b/>
          <w:bCs/>
          <w:color w:val="000000" w:themeColor="text1"/>
        </w:rPr>
        <w:t>документаци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: README,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инструкции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>, демо</w:t>
      </w:r>
    </w:p>
    <w:p w:rsidR="00CE77F4" w:rsidRPr="003C6EFF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Кроссплатформенность</w:t>
      </w:r>
      <w:r w:rsidRPr="003C6EFF">
        <w:rPr>
          <w:rFonts w:ascii="Times New Roman" w:hAnsi="Times New Roman" w:cs="Times New Roman"/>
          <w:color w:val="000000" w:themeColor="text1"/>
        </w:rPr>
        <w:t>: скрипты для разных ОС</w:t>
      </w:r>
    </w:p>
    <w:p w:rsidR="00CE77F4" w:rsidRPr="003C6EFF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Обработка ошибок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валидация всех пользовательских вводов</w:t>
      </w:r>
    </w:p>
    <w:p w:rsidR="00CE77F4" w:rsidRPr="003C6EFF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Модульность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разделение кода на логические блоки</w:t>
      </w:r>
    </w:p>
    <w:p w:rsidR="00CE77F4" w:rsidRPr="003C6EFF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Расширяемость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легко добавить новые режимы игры</w:t>
      </w:r>
    </w:p>
    <w:p w:rsidR="00CE77F4" w:rsidRPr="003C6EFF" w:rsidRDefault="00CE77F4">
      <w:pPr>
        <w:rPr>
          <w:rFonts w:ascii="Times New Roman" w:hAnsi="Times New Roman" w:cs="Times New Roman"/>
          <w:color w:val="000000" w:themeColor="text1"/>
          <w:lang w:val="ru-RU"/>
        </w:rPr>
      </w:pPr>
    </w:p>
    <w:p w:rsidR="00CE77F4" w:rsidRPr="003C6EFF" w:rsidRDefault="00000000">
      <w:pPr>
        <w:pStyle w:val="3"/>
        <w:rPr>
          <w:rFonts w:ascii="Times New Roman" w:hAnsi="Times New Roman" w:cs="Times New Roman"/>
          <w:color w:val="000000" w:themeColor="text1"/>
        </w:rPr>
      </w:pPr>
      <w:bookmarkStart w:id="27" w:name="заключение"/>
      <w:bookmarkEnd w:id="25"/>
      <w:bookmarkEnd w:id="26"/>
      <w:r w:rsidRPr="003C6EFF">
        <w:rPr>
          <w:rFonts w:ascii="Times New Roman" w:hAnsi="Times New Roman" w:cs="Times New Roman"/>
          <w:color w:val="000000" w:themeColor="text1"/>
        </w:rPr>
        <w:t>ЗАКЛЮЧЕНИЕ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28" w:name="достигнутые-результаты"/>
      <w:r w:rsidRPr="003C6EFF">
        <w:rPr>
          <w:rFonts w:ascii="Times New Roman" w:hAnsi="Times New Roman" w:cs="Times New Roman"/>
          <w:color w:val="000000" w:themeColor="text1"/>
        </w:rPr>
        <w:t>Достигнутые результаты:</w:t>
      </w:r>
    </w:p>
    <w:p w:rsidR="00CE77F4" w:rsidRPr="003C6EFF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Apple Color Emoji" w:hAnsi="Apple Color Emoji" w:cs="Apple Color Emoji"/>
          <w:color w:val="000000" w:themeColor="text1"/>
          <w:lang w:val="ru-RU"/>
        </w:rPr>
        <w:t>✅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 Все требования технического задания выполнены на 100%</w:t>
      </w:r>
    </w:p>
    <w:p w:rsidR="00CE77F4" w:rsidRPr="003C6EFF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Apple Color Emoji" w:hAnsi="Apple Color Emoji" w:cs="Apple Color Emoji"/>
          <w:color w:val="000000" w:themeColor="text1"/>
          <w:lang w:val="ru-RU"/>
        </w:rPr>
        <w:t>✅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 Игра демонстрирует высокий уровень программирования на </w:t>
      </w:r>
      <w:r w:rsidRPr="003C6EFF">
        <w:rPr>
          <w:rFonts w:ascii="Times New Roman" w:hAnsi="Times New Roman" w:cs="Times New Roman"/>
          <w:color w:val="000000" w:themeColor="text1"/>
        </w:rPr>
        <w:t>Dart</w:t>
      </w:r>
    </w:p>
    <w:p w:rsidR="00CE77F4" w:rsidRPr="003C6EFF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Apple Color Emoji" w:hAnsi="Apple Color Emoji" w:cs="Apple Color Emoji"/>
          <w:color w:val="000000" w:themeColor="text1"/>
          <w:lang w:val="ru-RU"/>
        </w:rPr>
        <w:t>✅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 Реализован функциональный ИИ с разумной стратегией</w:t>
      </w:r>
    </w:p>
    <w:p w:rsidR="00CE77F4" w:rsidRPr="003C6EFF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Apple Color Emoji" w:hAnsi="Apple Color Emoji" w:cs="Apple Color Emoji"/>
          <w:color w:val="000000" w:themeColor="text1"/>
          <w:lang w:val="ru-RU"/>
        </w:rPr>
        <w:t>✅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 Код написан с соблюдением принципов чистого кода</w:t>
      </w:r>
    </w:p>
    <w:p w:rsidR="00CE77F4" w:rsidRPr="003C6EFF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Apple Color Emoji" w:hAnsi="Apple Color Emoji" w:cs="Apple Color Emoji"/>
          <w:color w:val="000000" w:themeColor="text1"/>
          <w:lang w:val="ru-RU"/>
        </w:rPr>
        <w:t>✅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 xml:space="preserve"> Проект готов к демонстрации и сдаче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29" w:name="оценка-сложности"/>
      <w:bookmarkEnd w:id="28"/>
      <w:proofErr w:type="spellStart"/>
      <w:r w:rsidRPr="003C6EFF">
        <w:rPr>
          <w:rFonts w:ascii="Times New Roman" w:hAnsi="Times New Roman" w:cs="Times New Roman"/>
          <w:color w:val="000000" w:themeColor="text1"/>
        </w:rPr>
        <w:t>Оценка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сложности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>:</w:t>
      </w:r>
    </w:p>
    <w:p w:rsidR="00CE77F4" w:rsidRPr="003C6EFF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Базовый функционал</w:t>
      </w:r>
      <w:r w:rsidRPr="003C6EFF">
        <w:rPr>
          <w:rFonts w:ascii="Times New Roman" w:hAnsi="Times New Roman" w:cs="Times New Roman"/>
          <w:color w:val="000000" w:themeColor="text1"/>
        </w:rPr>
        <w:t>: средняя сложность</w:t>
      </w:r>
    </w:p>
    <w:p w:rsidR="00CE77F4" w:rsidRPr="003C6EFF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ИИ робота</w:t>
      </w:r>
      <w:r w:rsidRPr="003C6EFF">
        <w:rPr>
          <w:rFonts w:ascii="Times New Roman" w:hAnsi="Times New Roman" w:cs="Times New Roman"/>
          <w:color w:val="000000" w:themeColor="text1"/>
        </w:rPr>
        <w:t>: высокая сложность</w:t>
      </w:r>
    </w:p>
    <w:p w:rsidR="00CE77F4" w:rsidRPr="003C6EFF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</w:rPr>
        <w:t>Интерфейс и UX</w:t>
      </w:r>
      <w:r w:rsidRPr="003C6EFF">
        <w:rPr>
          <w:rFonts w:ascii="Times New Roman" w:hAnsi="Times New Roman" w:cs="Times New Roman"/>
          <w:color w:val="000000" w:themeColor="text1"/>
        </w:rPr>
        <w:t>: средняя сложность</w:t>
      </w:r>
    </w:p>
    <w:p w:rsidR="00CE77F4" w:rsidRPr="003C6EFF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3C6EFF">
        <w:rPr>
          <w:rFonts w:ascii="Times New Roman" w:hAnsi="Times New Roman" w:cs="Times New Roman"/>
          <w:b/>
          <w:bCs/>
          <w:color w:val="000000" w:themeColor="text1"/>
          <w:lang w:val="ru-RU"/>
        </w:rPr>
        <w:t>Общая оценка</w:t>
      </w:r>
      <w:r w:rsidRPr="003C6EFF">
        <w:rPr>
          <w:rFonts w:ascii="Times New Roman" w:hAnsi="Times New Roman" w:cs="Times New Roman"/>
          <w:color w:val="000000" w:themeColor="text1"/>
          <w:lang w:val="ru-RU"/>
        </w:rPr>
        <w:t>: соответствует требованиям на оценку 5</w:t>
      </w:r>
    </w:p>
    <w:p w:rsidR="00CE77F4" w:rsidRPr="003C6EFF" w:rsidRDefault="00000000">
      <w:pPr>
        <w:pStyle w:val="4"/>
        <w:rPr>
          <w:rFonts w:ascii="Times New Roman" w:hAnsi="Times New Roman" w:cs="Times New Roman"/>
          <w:color w:val="000000" w:themeColor="text1"/>
        </w:rPr>
      </w:pPr>
      <w:bookmarkStart w:id="30" w:name="рекомендации-для-развития"/>
      <w:bookmarkEnd w:id="29"/>
      <w:proofErr w:type="spellStart"/>
      <w:r w:rsidRPr="003C6EFF">
        <w:rPr>
          <w:rFonts w:ascii="Times New Roman" w:hAnsi="Times New Roman" w:cs="Times New Roman"/>
          <w:color w:val="000000" w:themeColor="text1"/>
        </w:rPr>
        <w:t>Рекомендации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дл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C6EFF">
        <w:rPr>
          <w:rFonts w:ascii="Times New Roman" w:hAnsi="Times New Roman" w:cs="Times New Roman"/>
          <w:color w:val="000000" w:themeColor="text1"/>
        </w:rPr>
        <w:t>развития</w:t>
      </w:r>
      <w:proofErr w:type="spellEnd"/>
      <w:r w:rsidRPr="003C6EFF">
        <w:rPr>
          <w:rFonts w:ascii="Times New Roman" w:hAnsi="Times New Roman" w:cs="Times New Roman"/>
          <w:color w:val="000000" w:themeColor="text1"/>
        </w:rPr>
        <w:t>:</w:t>
      </w:r>
    </w:p>
    <w:p w:rsidR="00CE77F4" w:rsidRPr="003C6EFF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t>Добавить сохранение статистики игр</w:t>
      </w:r>
    </w:p>
    <w:p w:rsidR="00CE77F4" w:rsidRPr="003C6EFF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t>Реализовать различные уровни сложности ИИ</w:t>
      </w:r>
    </w:p>
    <w:p w:rsidR="00CE77F4" w:rsidRPr="003C6EFF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t>Добавить звуковые эффекты</w:t>
      </w:r>
    </w:p>
    <w:p w:rsidR="00CE77F4" w:rsidRPr="003C6EFF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3C6EFF">
        <w:rPr>
          <w:rFonts w:ascii="Times New Roman" w:hAnsi="Times New Roman" w:cs="Times New Roman"/>
          <w:color w:val="000000" w:themeColor="text1"/>
        </w:rPr>
        <w:t>Создать графический интерфейс</w:t>
      </w:r>
    </w:p>
    <w:p w:rsidR="00CE77F4" w:rsidRPr="003C6EFF" w:rsidRDefault="00CE77F4" w:rsidP="003C6EFF">
      <w:pPr>
        <w:rPr>
          <w:rFonts w:ascii="Times New Roman" w:hAnsi="Times New Roman" w:cs="Times New Roman"/>
          <w:color w:val="000000" w:themeColor="text1"/>
          <w:lang w:val="ru-RU"/>
        </w:rPr>
      </w:pPr>
      <w:bookmarkStart w:id="31" w:name="приложения"/>
      <w:bookmarkEnd w:id="0"/>
      <w:bookmarkEnd w:id="1"/>
      <w:bookmarkEnd w:id="27"/>
      <w:bookmarkEnd w:id="30"/>
      <w:bookmarkEnd w:id="31"/>
    </w:p>
    <w:sectPr w:rsidR="00CE77F4" w:rsidRPr="003C6E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C4DC0" w:rsidRDefault="00FC4DC0">
      <w:pPr>
        <w:spacing w:after="0"/>
      </w:pPr>
      <w:r>
        <w:separator/>
      </w:r>
    </w:p>
  </w:endnote>
  <w:endnote w:type="continuationSeparator" w:id="0">
    <w:p w:rsidR="00FC4DC0" w:rsidRDefault="00FC4D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C4DC0" w:rsidRDefault="00FC4DC0">
      <w:r>
        <w:separator/>
      </w:r>
    </w:p>
  </w:footnote>
  <w:footnote w:type="continuationSeparator" w:id="0">
    <w:p w:rsidR="00FC4DC0" w:rsidRDefault="00FC4D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12E5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5360A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616EE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95247000">
    <w:abstractNumId w:val="0"/>
  </w:num>
  <w:num w:numId="2" w16cid:durableId="1117798883">
    <w:abstractNumId w:val="1"/>
  </w:num>
  <w:num w:numId="3" w16cid:durableId="434521449">
    <w:abstractNumId w:val="1"/>
  </w:num>
  <w:num w:numId="4" w16cid:durableId="1764759793">
    <w:abstractNumId w:val="1"/>
  </w:num>
  <w:num w:numId="5" w16cid:durableId="1774593558">
    <w:abstractNumId w:val="1"/>
  </w:num>
  <w:num w:numId="6" w16cid:durableId="2092507916">
    <w:abstractNumId w:val="1"/>
  </w:num>
  <w:num w:numId="7" w16cid:durableId="1456827185">
    <w:abstractNumId w:val="1"/>
  </w:num>
  <w:num w:numId="8" w16cid:durableId="1149786051">
    <w:abstractNumId w:val="1"/>
  </w:num>
  <w:num w:numId="9" w16cid:durableId="20984025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47950917">
    <w:abstractNumId w:val="1"/>
  </w:num>
  <w:num w:numId="11" w16cid:durableId="1824395202">
    <w:abstractNumId w:val="1"/>
  </w:num>
  <w:num w:numId="12" w16cid:durableId="1105077005">
    <w:abstractNumId w:val="1"/>
  </w:num>
  <w:num w:numId="13" w16cid:durableId="1339963893">
    <w:abstractNumId w:val="1"/>
  </w:num>
  <w:num w:numId="14" w16cid:durableId="1584292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72935699">
    <w:abstractNumId w:val="1"/>
  </w:num>
  <w:num w:numId="16" w16cid:durableId="552476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55526586">
    <w:abstractNumId w:val="1"/>
  </w:num>
  <w:num w:numId="18" w16cid:durableId="1043556127">
    <w:abstractNumId w:val="1"/>
  </w:num>
  <w:num w:numId="19" w16cid:durableId="19583702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661552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77F4"/>
    <w:rsid w:val="003C6EFF"/>
    <w:rsid w:val="00B9104E"/>
    <w:rsid w:val="00CE77F4"/>
    <w:rsid w:val="00FC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9A46BD"/>
  <w15:docId w15:val="{7A6812FE-8FCF-1241-8609-9EB2383C3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753</Words>
  <Characters>4294</Characters>
  <Application>Microsoft Office Word</Application>
  <DocSecurity>0</DocSecurity>
  <Lines>35</Lines>
  <Paragraphs>10</Paragraphs>
  <ScaleCrop>false</ScaleCrop>
  <Company/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Евгений Кононыхин</cp:lastModifiedBy>
  <cp:revision>2</cp:revision>
  <dcterms:created xsi:type="dcterms:W3CDTF">2025-09-15T10:07:00Z</dcterms:created>
  <dcterms:modified xsi:type="dcterms:W3CDTF">2025-09-15T10:11:00Z</dcterms:modified>
</cp:coreProperties>
</file>